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ow would you rate your knowledge of the reserve’s boundari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Knowled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Knowled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 Knowledg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% (1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% (6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% (1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4:57Z</dcterms:created>
  <dcterms:modified xsi:type="dcterms:W3CDTF">2024-02-21T03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